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C4ED" w14:textId="77777777" w:rsidR="00CE15F0" w:rsidRPr="004E4642" w:rsidRDefault="00CE15F0" w:rsidP="008E4516">
      <w:pPr>
        <w:pStyle w:val="Header"/>
        <w:tabs>
          <w:tab w:val="clear" w:pos="4153"/>
          <w:tab w:val="clear" w:pos="8306"/>
        </w:tabs>
        <w:rPr>
          <w:rFonts w:cstheme="minorHAnsi"/>
        </w:rPr>
      </w:pPr>
    </w:p>
    <w:p w14:paraId="2E2F7CA9" w14:textId="5D8D1649" w:rsidR="00CE15F0" w:rsidRPr="004E4642" w:rsidRDefault="00927283" w:rsidP="00930784">
      <w:pPr>
        <w:pStyle w:val="Heading1"/>
        <w:jc w:val="center"/>
      </w:pPr>
      <w:r w:rsidRPr="00930784">
        <w:rPr>
          <w:sz w:val="28"/>
        </w:rPr>
        <w:t xml:space="preserve">Participant </w:t>
      </w:r>
      <w:r w:rsidR="00CE15F0" w:rsidRPr="00930784">
        <w:rPr>
          <w:sz w:val="28"/>
        </w:rPr>
        <w:t xml:space="preserve">Information </w:t>
      </w:r>
      <w:r w:rsidR="00406393" w:rsidRPr="00930784">
        <w:rPr>
          <w:sz w:val="28"/>
        </w:rPr>
        <w:t>Sheet</w:t>
      </w:r>
      <w:r w:rsidR="007C4AC9" w:rsidRPr="00930784">
        <w:rPr>
          <w:sz w:val="28"/>
        </w:rPr>
        <w:t xml:space="preserve"> (PIS)</w:t>
      </w:r>
    </w:p>
    <w:p w14:paraId="591A2BAA" w14:textId="5745ED9E" w:rsidR="00D86F2D" w:rsidRPr="004E4642" w:rsidRDefault="008E4516" w:rsidP="004E4642">
      <w:pPr>
        <w:pStyle w:val="Heading1"/>
      </w:pPr>
      <w:r w:rsidRPr="004E4642">
        <w:t xml:space="preserve">Research </w:t>
      </w:r>
      <w:r w:rsidR="00581FED" w:rsidRPr="004E4642">
        <w:t xml:space="preserve">Project </w:t>
      </w:r>
      <w:r w:rsidR="00D86F2D" w:rsidRPr="004E4642">
        <w:t>title</w:t>
      </w:r>
    </w:p>
    <w:p w14:paraId="04EBE66A" w14:textId="7BE02E8A" w:rsidR="00D86F2D" w:rsidRPr="00F1299C" w:rsidRDefault="00F1299C" w:rsidP="00F1299C">
      <w:pPr>
        <w:pStyle w:val="BodyText"/>
        <w:rPr>
          <w:rFonts w:asciiTheme="minorHAnsi" w:hAnsiTheme="minorHAnsi" w:cstheme="minorHAnsi"/>
          <w:color w:val="000000" w:themeColor="text1"/>
        </w:rPr>
      </w:pPr>
      <w:r w:rsidRPr="00E77B03">
        <w:rPr>
          <w:rFonts w:asciiTheme="minorHAnsi" w:hAnsiTheme="minorHAnsi" w:cstheme="minorHAnsi"/>
          <w:bCs/>
        </w:rPr>
        <w:t>Lego: Set Checklist Creator</w:t>
      </w:r>
    </w:p>
    <w:p w14:paraId="0194C1B0" w14:textId="77777777" w:rsidR="00930784" w:rsidRDefault="00930784" w:rsidP="004E4642">
      <w:pPr>
        <w:pStyle w:val="Heading1"/>
      </w:pPr>
    </w:p>
    <w:p w14:paraId="68F31598" w14:textId="79A31CCC" w:rsidR="00D86F2D" w:rsidRPr="004E4642" w:rsidRDefault="00D86F2D" w:rsidP="004E4642">
      <w:pPr>
        <w:pStyle w:val="Heading1"/>
      </w:pPr>
      <w:r w:rsidRPr="004E4642">
        <w:t>Invitation paragraph</w:t>
      </w:r>
    </w:p>
    <w:p w14:paraId="472D8C96" w14:textId="1C844518" w:rsidR="00D86F2D"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You are being invited to take part in a research project. Before you decide whether or not to take part, it is important for you to understand why the research is being done and what it will involve. Please take time to read the following information carefully'</w:t>
      </w:r>
      <w:r>
        <w:rPr>
          <w:rFonts w:asciiTheme="minorHAnsi" w:hAnsiTheme="minorHAnsi" w:cstheme="minorHAnsi"/>
          <w:iCs/>
        </w:rPr>
        <w:t>.</w:t>
      </w:r>
    </w:p>
    <w:p w14:paraId="195B661D" w14:textId="77777777" w:rsidR="00DD1E26" w:rsidRPr="00DD1E26" w:rsidRDefault="00DD1E26" w:rsidP="00D86F2D">
      <w:pPr>
        <w:pStyle w:val="NormalWeb"/>
        <w:spacing w:before="0" w:beforeAutospacing="0" w:after="0" w:afterAutospacing="0"/>
        <w:rPr>
          <w:rFonts w:asciiTheme="minorHAnsi" w:hAnsiTheme="minorHAnsi" w:cstheme="minorHAnsi"/>
          <w:iCs/>
        </w:rPr>
      </w:pPr>
    </w:p>
    <w:p w14:paraId="3F6A61EB" w14:textId="2FBBF6F7" w:rsidR="00DD1E26" w:rsidRPr="00DD1E26"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 xml:space="preserve">The data collected as part of this study may be used, in part or in whole, for the writing of educational projects such as a </w:t>
      </w:r>
      <w:r>
        <w:rPr>
          <w:rFonts w:asciiTheme="minorHAnsi" w:hAnsiTheme="minorHAnsi" w:cstheme="minorHAnsi"/>
          <w:iCs/>
        </w:rPr>
        <w:t>Batchelor</w:t>
      </w:r>
      <w:r w:rsidR="00546DE8">
        <w:rPr>
          <w:rFonts w:asciiTheme="minorHAnsi" w:hAnsiTheme="minorHAnsi" w:cstheme="minorHAnsi"/>
          <w:iCs/>
        </w:rPr>
        <w:t>’</w:t>
      </w:r>
      <w:r>
        <w:rPr>
          <w:rFonts w:asciiTheme="minorHAnsi" w:hAnsiTheme="minorHAnsi" w:cstheme="minorHAnsi"/>
          <w:iCs/>
        </w:rPr>
        <w:t xml:space="preserve">s </w:t>
      </w:r>
      <w:r w:rsidRPr="00DD1E26">
        <w:rPr>
          <w:rFonts w:asciiTheme="minorHAnsi" w:hAnsiTheme="minorHAnsi" w:cstheme="minorHAnsi"/>
          <w:iCs/>
        </w:rPr>
        <w:t>Degree, at no time would any personally identifiable data be published without consent.</w:t>
      </w:r>
    </w:p>
    <w:p w14:paraId="15428C3E" w14:textId="77777777" w:rsidR="00DD1E26" w:rsidRPr="004E4642" w:rsidRDefault="00DD1E26" w:rsidP="00D86F2D">
      <w:pPr>
        <w:pStyle w:val="NormalWeb"/>
        <w:spacing w:before="0" w:beforeAutospacing="0" w:after="0" w:afterAutospacing="0"/>
        <w:rPr>
          <w:rFonts w:asciiTheme="minorHAnsi" w:hAnsiTheme="minorHAnsi" w:cstheme="minorHAnsi"/>
        </w:rPr>
      </w:pPr>
    </w:p>
    <w:p w14:paraId="39772744" w14:textId="399CF19B" w:rsidR="00D86F2D" w:rsidRPr="004E4642" w:rsidRDefault="00D86F2D" w:rsidP="004E4642">
      <w:pPr>
        <w:pStyle w:val="Heading1"/>
      </w:pPr>
      <w:r w:rsidRPr="004E4642">
        <w:t xml:space="preserve">What is the purpose of the </w:t>
      </w:r>
      <w:r w:rsidR="00581FED" w:rsidRPr="004E4642">
        <w:t>research project</w:t>
      </w:r>
      <w:r w:rsidRPr="004E4642">
        <w:t>?</w:t>
      </w:r>
    </w:p>
    <w:p w14:paraId="517157AE" w14:textId="44F8362B" w:rsidR="00DF442F" w:rsidRDefault="00DF442F" w:rsidP="00DF442F">
      <w:r>
        <w:t xml:space="preserve">I am currently completing a project to create a digital Checklist for pieces in a Lego Set. This </w:t>
      </w:r>
      <w:r w:rsidR="00F64C62">
        <w:t>a website</w:t>
      </w:r>
      <w:r>
        <w:t xml:space="preserve"> where people can search for a Lego Set and then </w:t>
      </w:r>
      <w:r w:rsidR="00F64C62">
        <w:t>can</w:t>
      </w:r>
      <w:r>
        <w:t xml:space="preserve"> </w:t>
      </w:r>
      <w:r w:rsidR="00F64C62">
        <w:t>check</w:t>
      </w:r>
      <w:r>
        <w:t xml:space="preserve"> the </w:t>
      </w:r>
      <w:r w:rsidR="00F64C62">
        <w:t xml:space="preserve">Lego </w:t>
      </w:r>
      <w:r>
        <w:t>pieces</w:t>
      </w:r>
      <w:r w:rsidR="00F64C62">
        <w:t xml:space="preserve"> for this set</w:t>
      </w:r>
      <w:r>
        <w:t xml:space="preserve"> off </w:t>
      </w:r>
      <w:r w:rsidR="00F64C62">
        <w:t>a checklist</w:t>
      </w:r>
      <w:r>
        <w:t>.</w:t>
      </w:r>
    </w:p>
    <w:p w14:paraId="6D837BE9" w14:textId="30702A66" w:rsidR="00930784" w:rsidRDefault="00930784" w:rsidP="00930784"/>
    <w:p w14:paraId="5A174F50" w14:textId="7BAFE3A6" w:rsidR="00DF442F" w:rsidRDefault="00DF442F" w:rsidP="00930784">
      <w:r>
        <w:t xml:space="preserve">The purpose of this research is to collect information on </w:t>
      </w:r>
      <w:r w:rsidR="009C6DB1">
        <w:t>participants views an</w:t>
      </w:r>
      <w:r w:rsidR="00603E62">
        <w:t>d</w:t>
      </w:r>
      <w:r w:rsidR="009C6DB1">
        <w:t xml:space="preserve"> opinions on </w:t>
      </w:r>
      <w:r>
        <w:t>the Usability of my Website</w:t>
      </w:r>
      <w:r w:rsidR="009C6DB1">
        <w:t>.</w:t>
      </w:r>
    </w:p>
    <w:p w14:paraId="0853B52B" w14:textId="77777777" w:rsidR="00DF442F" w:rsidRPr="004E4642" w:rsidRDefault="00DF442F" w:rsidP="00930784"/>
    <w:p w14:paraId="5640ACB9" w14:textId="77777777" w:rsidR="00D86F2D" w:rsidRPr="004E4642" w:rsidRDefault="00D86F2D" w:rsidP="004E4642">
      <w:pPr>
        <w:pStyle w:val="Heading1"/>
      </w:pPr>
      <w:r w:rsidRPr="004E4642">
        <w:t>Why have I been invited to participate?</w:t>
      </w:r>
    </w:p>
    <w:p w14:paraId="4EA28004" w14:textId="4F495B92" w:rsidR="00D86F2D" w:rsidRDefault="00DD4C21" w:rsidP="00930784">
      <w:r>
        <w:t>You are part of the target group and invited to participate.</w:t>
      </w:r>
    </w:p>
    <w:p w14:paraId="2EBE1B43" w14:textId="77777777" w:rsidR="00930784" w:rsidRPr="004E4642" w:rsidRDefault="00930784" w:rsidP="00930784"/>
    <w:p w14:paraId="5522F975" w14:textId="678EAF38" w:rsidR="00F11159" w:rsidRPr="000302C1" w:rsidRDefault="00D86F2D" w:rsidP="000302C1">
      <w:pPr>
        <w:pStyle w:val="Heading1"/>
      </w:pPr>
      <w:r w:rsidRPr="004E4642">
        <w:t>Do I have to take part?</w:t>
      </w:r>
    </w:p>
    <w:p w14:paraId="4B09906C" w14:textId="4E09FA9E" w:rsidR="00D86F2D" w:rsidRPr="0014498F" w:rsidRDefault="0014498F" w:rsidP="00D86F2D">
      <w:pPr>
        <w:pStyle w:val="NormalWeb"/>
        <w:spacing w:before="0" w:beforeAutospacing="0" w:after="0" w:afterAutospacing="0"/>
        <w:rPr>
          <w:rFonts w:asciiTheme="minorHAnsi" w:hAnsiTheme="minorHAnsi" w:cstheme="minorHAnsi"/>
        </w:rPr>
      </w:pPr>
      <w:r w:rsidRPr="0014498F">
        <w:rPr>
          <w:rFonts w:asciiTheme="minorHAnsi" w:hAnsiTheme="minorHAnsi" w:cstheme="minorHAnsi"/>
        </w:rPr>
        <w:t>It is up to you to decide whether or not to take part in this research project. If you do decide to take part you will be given this information sheet along with a privacy notice that will explain how your data will be collected and used, and be asked to provide your consent to participate. If you decide to take part you are still free to withdraw at any time and without giving a reason, by contacting the researcher.</w:t>
      </w:r>
    </w:p>
    <w:p w14:paraId="1C53C76B" w14:textId="77777777" w:rsidR="0014498F" w:rsidRPr="004E4642" w:rsidRDefault="0014498F" w:rsidP="00D86F2D">
      <w:pPr>
        <w:pStyle w:val="NormalWeb"/>
        <w:spacing w:before="0" w:beforeAutospacing="0" w:after="0" w:afterAutospacing="0"/>
        <w:rPr>
          <w:rFonts w:asciiTheme="minorHAnsi" w:hAnsiTheme="minorHAnsi" w:cstheme="minorHAnsi"/>
        </w:rPr>
      </w:pPr>
    </w:p>
    <w:p w14:paraId="48F66596" w14:textId="77777777" w:rsidR="00D86F2D" w:rsidRPr="004E4642" w:rsidRDefault="00D86F2D" w:rsidP="004E4642">
      <w:pPr>
        <w:pStyle w:val="Heading1"/>
      </w:pPr>
      <w:r w:rsidRPr="004E4642">
        <w:t>What will happen to me if I take part?</w:t>
      </w:r>
    </w:p>
    <w:p w14:paraId="24B7B890" w14:textId="4770990C" w:rsidR="004354A7" w:rsidRPr="004E4642" w:rsidRDefault="00724E3C" w:rsidP="004354A7">
      <w:r>
        <w:t xml:space="preserve">You will have </w:t>
      </w:r>
      <w:r w:rsidR="002C1938">
        <w:t>to complete a list of tasks on</w:t>
      </w:r>
      <w:r>
        <w:t xml:space="preserve"> the website</w:t>
      </w:r>
      <w:r w:rsidR="009C4B99">
        <w:t xml:space="preserve"> on</w:t>
      </w:r>
      <w:r w:rsidR="002C1938">
        <w:t xml:space="preserve"> both a</w:t>
      </w:r>
      <w:r w:rsidR="009C4B99">
        <w:t xml:space="preserve"> PC/Laptop and mobile device</w:t>
      </w:r>
      <w:r>
        <w:t xml:space="preserve"> before filling in a Questionnaire on the Usability of the website. Upon completing the questionnaire, an interview will occur based on your responses to the questionnaire.</w:t>
      </w:r>
    </w:p>
    <w:p w14:paraId="1215A993" w14:textId="77777777" w:rsidR="004354A7" w:rsidRPr="004E4642" w:rsidRDefault="004354A7" w:rsidP="004354A7"/>
    <w:p w14:paraId="6E6468A9" w14:textId="02792CBD" w:rsidR="00880125" w:rsidRPr="004E4642" w:rsidRDefault="00880125" w:rsidP="00930784">
      <w:pPr>
        <w:pStyle w:val="Heading1"/>
      </w:pPr>
      <w:r w:rsidRPr="004E4642">
        <w:t>What data will you collect about me?</w:t>
      </w:r>
    </w:p>
    <w:p w14:paraId="6090B5AC" w14:textId="29981B78" w:rsidR="004354A7" w:rsidRPr="004E4642" w:rsidRDefault="007A38ED" w:rsidP="004354A7">
      <w:r>
        <w:t>Data will be collected on your views and opi</w:t>
      </w:r>
      <w:r w:rsidR="00301339">
        <w:t>ni</w:t>
      </w:r>
      <w:r>
        <w:t>ons on the Usability of the website.</w:t>
      </w:r>
    </w:p>
    <w:p w14:paraId="13D4470B" w14:textId="77777777" w:rsidR="00880125" w:rsidRPr="004E4642" w:rsidRDefault="00880125" w:rsidP="00880125">
      <w:pPr>
        <w:rPr>
          <w:rFonts w:cstheme="minorHAnsi"/>
        </w:rPr>
      </w:pPr>
    </w:p>
    <w:p w14:paraId="3221FA9F" w14:textId="736BC11A" w:rsidR="00D86F2D" w:rsidRPr="004E4642" w:rsidRDefault="00D86F2D" w:rsidP="00930784">
      <w:pPr>
        <w:pStyle w:val="Heading1"/>
      </w:pPr>
      <w:r w:rsidRPr="004E4642">
        <w:t xml:space="preserve">Will what I say in this </w:t>
      </w:r>
      <w:r w:rsidR="00581FED" w:rsidRPr="004E4642">
        <w:t xml:space="preserve">research project </w:t>
      </w:r>
      <w:r w:rsidRPr="004E4642">
        <w:t>be kept confidential?</w:t>
      </w:r>
    </w:p>
    <w:p w14:paraId="4844CBF5" w14:textId="24655B32" w:rsidR="004354A7" w:rsidRPr="004E4642" w:rsidRDefault="008468F1" w:rsidP="004354A7">
      <w:r>
        <w:t xml:space="preserve">The information will be kept </w:t>
      </w:r>
      <w:r w:rsidR="00B41416">
        <w:t>confidential,</w:t>
      </w:r>
      <w:r>
        <w:t xml:space="preserve"> and all the data will be analysed </w:t>
      </w:r>
      <w:r w:rsidR="008D08AA">
        <w:t>in batches, so that it will be impossible to identify you individually</w:t>
      </w:r>
      <w:r>
        <w:t>.</w:t>
      </w:r>
    </w:p>
    <w:p w14:paraId="0F1737C9" w14:textId="2EE9172A"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77BD71E5" w14:textId="3794A960" w:rsidR="00430B6D" w:rsidRPr="00BC1D97" w:rsidRDefault="00880125" w:rsidP="00BC1D97">
      <w:pPr>
        <w:pStyle w:val="Heading1"/>
      </w:pPr>
      <w:r w:rsidRPr="004E4642">
        <w:lastRenderedPageBreak/>
        <w:t>How will you look after the data you collect about me?</w:t>
      </w:r>
    </w:p>
    <w:p w14:paraId="7B5FAD78" w14:textId="59BF8B7C" w:rsidR="008E3F9A" w:rsidRPr="008E3F9A" w:rsidRDefault="008E3F9A" w:rsidP="008E3F9A">
      <w:pPr>
        <w:rPr>
          <w:rFonts w:cstheme="minorHAnsi"/>
          <w:bCs/>
          <w:szCs w:val="24"/>
        </w:rPr>
      </w:pPr>
      <w:r w:rsidRPr="008E3F9A">
        <w:rPr>
          <w:rFonts w:cstheme="minorHAnsi"/>
          <w:bCs/>
          <w:szCs w:val="24"/>
        </w:rPr>
        <w:t>Your normal rights under the Data Protection Act and the General Data Protection Regulation apply.</w:t>
      </w:r>
    </w:p>
    <w:p w14:paraId="208EDFE3" w14:textId="77777777" w:rsidR="008E3F9A" w:rsidRPr="008E3F9A" w:rsidRDefault="008E3F9A" w:rsidP="008E3F9A">
      <w:pPr>
        <w:rPr>
          <w:rFonts w:cstheme="minorHAnsi"/>
          <w:bCs/>
          <w:szCs w:val="24"/>
        </w:rPr>
      </w:pPr>
    </w:p>
    <w:p w14:paraId="3EFD58E6" w14:textId="1BBBFF18" w:rsidR="008E3F9A" w:rsidRPr="008E3F9A" w:rsidRDefault="008E3F9A" w:rsidP="008E3F9A">
      <w:pPr>
        <w:rPr>
          <w:rFonts w:cstheme="minorHAnsi"/>
          <w:bCs/>
          <w:szCs w:val="24"/>
        </w:rPr>
      </w:pPr>
      <w:r w:rsidRPr="008E3F9A">
        <w:rPr>
          <w:rFonts w:cstheme="minorHAnsi"/>
          <w:bCs/>
          <w:szCs w:val="24"/>
        </w:rPr>
        <w:t>You can stop being part of the research project at any time, without giving a reason, but we will keep information about you that we already have and continue to use this for the purposes of the research project as outlined here</w:t>
      </w:r>
      <w:r w:rsidR="000F72A7">
        <w:rPr>
          <w:rFonts w:cstheme="minorHAnsi"/>
          <w:bCs/>
          <w:szCs w:val="24"/>
        </w:rPr>
        <w:t>.</w:t>
      </w:r>
    </w:p>
    <w:p w14:paraId="41AC873E" w14:textId="77777777" w:rsidR="004F7602" w:rsidRPr="004E4642" w:rsidRDefault="004F7602" w:rsidP="004F7602">
      <w:pPr>
        <w:rPr>
          <w:rFonts w:cstheme="minorHAnsi"/>
          <w:szCs w:val="24"/>
        </w:rPr>
      </w:pPr>
    </w:p>
    <w:p w14:paraId="792AE25A" w14:textId="77777777" w:rsidR="00826EEE" w:rsidRPr="004E4642" w:rsidRDefault="00826EEE" w:rsidP="00826EEE">
      <w:pPr>
        <w:pStyle w:val="Heading1"/>
      </w:pPr>
      <w:r w:rsidRPr="004E4642">
        <w:t>What will happen to the results of the research project?</w:t>
      </w:r>
    </w:p>
    <w:p w14:paraId="39D33DB5" w14:textId="130B008C" w:rsidR="00826EEE" w:rsidRDefault="0061426D" w:rsidP="00826EEE">
      <w:r>
        <w:t>The results of this research will be added to my dissertation for my project.</w:t>
      </w:r>
    </w:p>
    <w:p w14:paraId="3EFCD7E0" w14:textId="77777777" w:rsidR="00826EEE" w:rsidRDefault="00826EEE" w:rsidP="00826EEE">
      <w:pPr>
        <w:pStyle w:val="NormalWeb"/>
        <w:spacing w:before="0" w:beforeAutospacing="0" w:after="0" w:afterAutospacing="0"/>
        <w:rPr>
          <w:rFonts w:asciiTheme="minorHAnsi" w:hAnsiTheme="minorHAnsi" w:cstheme="minorHAnsi"/>
          <w:color w:val="4472C4" w:themeColor="accent5"/>
        </w:rPr>
      </w:pPr>
    </w:p>
    <w:p w14:paraId="12CD2254" w14:textId="77777777" w:rsidR="00D86F2D" w:rsidRPr="004E4642" w:rsidRDefault="00D86F2D" w:rsidP="00930784">
      <w:pPr>
        <w:pStyle w:val="Heading1"/>
      </w:pPr>
      <w:r w:rsidRPr="004E4642">
        <w:t>What should I do if I want to take part?</w:t>
      </w:r>
    </w:p>
    <w:p w14:paraId="015B38D0" w14:textId="593D71D0" w:rsidR="004354A7" w:rsidRPr="004E4642" w:rsidRDefault="00321FC0" w:rsidP="004354A7">
      <w:r w:rsidRPr="00321FC0">
        <w:t>You will be asked to complete an Informed Consent Form and to opt-in to a variety of research options by ticking the Yes or No box. This will confirm you understand how your data will be processed, protected and reviewed for research purposes</w:t>
      </w:r>
      <w:r w:rsidR="00CC024A">
        <w:t>.</w:t>
      </w:r>
    </w:p>
    <w:p w14:paraId="14C7B25E"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4C127FE9" w14:textId="28A142EB" w:rsidR="00D86F2D" w:rsidRPr="004E4642" w:rsidRDefault="00D86F2D" w:rsidP="00930784">
      <w:pPr>
        <w:pStyle w:val="Heading1"/>
      </w:pPr>
      <w:r w:rsidRPr="004E4642">
        <w:t>Who is organising and funding the research</w:t>
      </w:r>
      <w:r w:rsidR="00E76EEC" w:rsidRPr="004E4642">
        <w:t xml:space="preserve"> project</w:t>
      </w:r>
      <w:r w:rsidRPr="004E4642">
        <w:t>?</w:t>
      </w:r>
    </w:p>
    <w:p w14:paraId="39F38AAE" w14:textId="6C15923E" w:rsidR="004354A7" w:rsidRPr="004E4642" w:rsidRDefault="00CC024A" w:rsidP="004354A7">
      <w:r>
        <w:t xml:space="preserve">I am conducting this research as a Student at the University of Leicester as part of the </w:t>
      </w:r>
      <w:r w:rsidRPr="00CC024A">
        <w:t>School of Computing and Mathematical Sciences</w:t>
      </w:r>
      <w:r>
        <w:t>.</w:t>
      </w:r>
    </w:p>
    <w:p w14:paraId="2AF6ECB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519E57D8" w14:textId="77777777" w:rsidR="00406393" w:rsidRPr="004E4642" w:rsidRDefault="00406393" w:rsidP="00930784">
      <w:pPr>
        <w:pStyle w:val="Heading1"/>
      </w:pPr>
      <w:r w:rsidRPr="004E4642">
        <w:t>What if something goes wrong?</w:t>
      </w:r>
    </w:p>
    <w:p w14:paraId="72AC0E0F" w14:textId="51D0549B" w:rsidR="00406393" w:rsidRDefault="00240743" w:rsidP="00406393">
      <w:pPr>
        <w:rPr>
          <w:rFonts w:cstheme="minorHAnsi"/>
        </w:rPr>
      </w:pPr>
      <w:r w:rsidRPr="00240743">
        <w:rPr>
          <w:rFonts w:cstheme="minorHAnsi"/>
        </w:rPr>
        <w:t>In the very unlikely event of you being harmed by taking part in this research project, there are no special compensation arrangements. If you are harmed due to someone’s negligence, then you may have grounds for legal action but you may have to pay for it</w:t>
      </w:r>
      <w:r>
        <w:rPr>
          <w:rFonts w:cstheme="minorHAnsi"/>
        </w:rPr>
        <w:t>.</w:t>
      </w:r>
    </w:p>
    <w:p w14:paraId="0E1E5550" w14:textId="77777777" w:rsidR="00240743" w:rsidRPr="004E4642" w:rsidRDefault="00240743" w:rsidP="00406393">
      <w:pPr>
        <w:rPr>
          <w:rFonts w:cstheme="minorHAnsi"/>
        </w:rPr>
      </w:pPr>
    </w:p>
    <w:p w14:paraId="5DE3C6AD" w14:textId="5D9BF1FF" w:rsidR="00D86F2D" w:rsidRPr="004E4642" w:rsidRDefault="00D86F2D" w:rsidP="00930784">
      <w:pPr>
        <w:pStyle w:val="Heading1"/>
      </w:pPr>
      <w:r w:rsidRPr="004E4642">
        <w:t xml:space="preserve">Who has reviewed the </w:t>
      </w:r>
      <w:r w:rsidR="00E76EEC" w:rsidRPr="004E4642">
        <w:t>research project</w:t>
      </w:r>
      <w:r w:rsidRPr="004E4642">
        <w:t>?</w:t>
      </w:r>
    </w:p>
    <w:p w14:paraId="55CDA84A" w14:textId="1C68741C" w:rsidR="00D86F2D" w:rsidRDefault="00A6440E"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 have received Ethical Approval from the University of Leicester.</w:t>
      </w:r>
    </w:p>
    <w:p w14:paraId="4BAA7742" w14:textId="77777777" w:rsidR="00A6440E" w:rsidRPr="004E4642" w:rsidRDefault="00A6440E" w:rsidP="00D86F2D">
      <w:pPr>
        <w:pStyle w:val="NormalWeb"/>
        <w:spacing w:before="0" w:beforeAutospacing="0" w:after="0" w:afterAutospacing="0"/>
        <w:rPr>
          <w:rFonts w:asciiTheme="minorHAnsi" w:hAnsiTheme="minorHAnsi" w:cstheme="minorHAnsi"/>
        </w:rPr>
      </w:pPr>
    </w:p>
    <w:p w14:paraId="509DFD58" w14:textId="480E304E" w:rsidR="008E4516" w:rsidRDefault="00D86F2D" w:rsidP="00910574">
      <w:pPr>
        <w:pStyle w:val="Heading3"/>
        <w:rPr>
          <w:b/>
          <w:bCs/>
          <w:color w:val="auto"/>
        </w:rPr>
      </w:pPr>
      <w:r w:rsidRPr="009000EC">
        <w:rPr>
          <w:b/>
          <w:bCs/>
          <w:color w:val="auto"/>
        </w:rPr>
        <w:t>Contact for Further Information</w:t>
      </w:r>
    </w:p>
    <w:p w14:paraId="6360081C" w14:textId="77777777" w:rsidR="009000EC" w:rsidRPr="009000EC" w:rsidRDefault="009000EC" w:rsidP="009000EC"/>
    <w:p w14:paraId="420EBD49" w14:textId="77777777" w:rsidR="004F31DD" w:rsidRDefault="004F31DD" w:rsidP="004F31DD">
      <w:pPr>
        <w:rPr>
          <w:rFonts w:cstheme="minorHAnsi"/>
          <w:b/>
        </w:rPr>
      </w:pPr>
      <w:r w:rsidRPr="00583EB8">
        <w:rPr>
          <w:rFonts w:cstheme="minorHAnsi"/>
          <w:b/>
        </w:rPr>
        <w:t>Name, position and contact details of Researcher:</w:t>
      </w:r>
    </w:p>
    <w:p w14:paraId="5ECD6586" w14:textId="31135F77" w:rsidR="004F31DD" w:rsidRPr="004F31DD" w:rsidRDefault="004F31DD" w:rsidP="004F31DD">
      <w:pPr>
        <w:rPr>
          <w:rFonts w:cstheme="minorHAnsi"/>
          <w:bCs/>
          <w:color w:val="000000" w:themeColor="text1"/>
        </w:rPr>
      </w:pPr>
      <w:r w:rsidRPr="00E77B03">
        <w:rPr>
          <w:rFonts w:cstheme="minorHAnsi"/>
          <w:bCs/>
          <w:color w:val="000000" w:themeColor="text1"/>
        </w:rPr>
        <w:t xml:space="preserve">Daniel Booth, Student, </w:t>
      </w:r>
      <w:hyperlink r:id="rId10" w:history="1">
        <w:r w:rsidRPr="00E77B03">
          <w:rPr>
            <w:rStyle w:val="Hyperlink"/>
            <w:rFonts w:cstheme="minorHAnsi"/>
            <w:bCs/>
          </w:rPr>
          <w:t>drb23@student.le.ac.uk</w:t>
        </w:r>
      </w:hyperlink>
    </w:p>
    <w:p w14:paraId="5755197A" w14:textId="77777777" w:rsidR="00910574" w:rsidRPr="00910574" w:rsidRDefault="00910574" w:rsidP="00910574"/>
    <w:p w14:paraId="580CFA00" w14:textId="50F503BD" w:rsidR="00D86F2D" w:rsidRDefault="00A35C2C"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w:t>
      </w:r>
      <w:r w:rsidR="00D86F2D" w:rsidRPr="00BF7AAA">
        <w:rPr>
          <w:rFonts w:asciiTheme="minorHAnsi" w:hAnsiTheme="minorHAnsi" w:cstheme="minorHAnsi"/>
        </w:rPr>
        <w:t xml:space="preserve">f </w:t>
      </w:r>
      <w:r>
        <w:rPr>
          <w:rFonts w:asciiTheme="minorHAnsi" w:hAnsiTheme="minorHAnsi" w:cstheme="minorHAnsi"/>
        </w:rPr>
        <w:t xml:space="preserve">you </w:t>
      </w:r>
      <w:r w:rsidR="00D86F2D" w:rsidRPr="00BF7AAA">
        <w:rPr>
          <w:rFonts w:asciiTheme="minorHAnsi" w:hAnsiTheme="minorHAnsi" w:cstheme="minorHAnsi"/>
        </w:rPr>
        <w:t xml:space="preserve">have any concerns </w:t>
      </w:r>
      <w:r w:rsidR="006C2349" w:rsidRPr="00BF7AAA">
        <w:rPr>
          <w:rFonts w:asciiTheme="minorHAnsi" w:hAnsiTheme="minorHAnsi" w:cstheme="minorHAnsi"/>
        </w:rPr>
        <w:t xml:space="preserve">or queries </w:t>
      </w:r>
      <w:r w:rsidR="00D86F2D" w:rsidRPr="00BF7AAA">
        <w:rPr>
          <w:rFonts w:asciiTheme="minorHAnsi" w:hAnsiTheme="minorHAnsi" w:cstheme="minorHAnsi"/>
        </w:rPr>
        <w:t xml:space="preserve">about the way in which the </w:t>
      </w:r>
      <w:r w:rsidR="00E76EEC" w:rsidRPr="00BF7AAA">
        <w:rPr>
          <w:rFonts w:asciiTheme="minorHAnsi" w:hAnsiTheme="minorHAnsi" w:cstheme="minorHAnsi"/>
        </w:rPr>
        <w:t xml:space="preserve">research project </w:t>
      </w:r>
      <w:r w:rsidR="00D86F2D" w:rsidRPr="00BF7AAA">
        <w:rPr>
          <w:rFonts w:asciiTheme="minorHAnsi" w:hAnsiTheme="minorHAnsi" w:cstheme="minorHAnsi"/>
        </w:rPr>
        <w:t xml:space="preserve">has been conducted, </w:t>
      </w:r>
      <w:r w:rsidR="008A729B">
        <w:rPr>
          <w:rFonts w:asciiTheme="minorHAnsi" w:hAnsiTheme="minorHAnsi" w:cstheme="minorHAnsi"/>
        </w:rPr>
        <w:t>please</w:t>
      </w:r>
      <w:r w:rsidR="00D86F2D" w:rsidRPr="00BF7AAA">
        <w:rPr>
          <w:rFonts w:asciiTheme="minorHAnsi" w:hAnsiTheme="minorHAnsi" w:cstheme="minorHAnsi"/>
        </w:rPr>
        <w:t xml:space="preserve"> contact </w:t>
      </w:r>
      <w:r w:rsidR="00BF7AAA">
        <w:rPr>
          <w:rFonts w:asciiTheme="minorHAnsi" w:hAnsiTheme="minorHAnsi" w:cstheme="minorHAnsi"/>
        </w:rPr>
        <w:t>my supervisor</w:t>
      </w:r>
      <w:r w:rsidR="00D86F2D" w:rsidRPr="00BF7AAA">
        <w:rPr>
          <w:rFonts w:asciiTheme="minorHAnsi" w:hAnsiTheme="minorHAnsi" w:cstheme="minorHAnsi"/>
        </w:rPr>
        <w:t>.</w:t>
      </w:r>
    </w:p>
    <w:p w14:paraId="0D021E62" w14:textId="25544269" w:rsidR="00BF7AAA" w:rsidRDefault="00BF7AAA" w:rsidP="00D86F2D">
      <w:pPr>
        <w:pStyle w:val="NormalWeb"/>
        <w:spacing w:before="0" w:beforeAutospacing="0" w:after="0" w:afterAutospacing="0"/>
        <w:rPr>
          <w:rFonts w:asciiTheme="minorHAnsi" w:hAnsiTheme="minorHAnsi" w:cstheme="minorHAnsi"/>
        </w:rPr>
      </w:pPr>
    </w:p>
    <w:p w14:paraId="157BEB2B" w14:textId="77777777" w:rsidR="00205E04" w:rsidRDefault="00205E04" w:rsidP="00205E04">
      <w:pPr>
        <w:rPr>
          <w:rFonts w:cstheme="minorHAnsi"/>
          <w:b/>
          <w:color w:val="4472C4" w:themeColor="accent5"/>
        </w:rPr>
      </w:pPr>
      <w:r w:rsidRPr="00583EB8">
        <w:rPr>
          <w:rFonts w:cstheme="minorHAnsi"/>
          <w:b/>
        </w:rPr>
        <w:t>Name, position and contact details for Supervisor:</w:t>
      </w:r>
    </w:p>
    <w:p w14:paraId="4DF98E70" w14:textId="77777777" w:rsidR="00205E04" w:rsidRPr="00E77B03" w:rsidRDefault="00205E04" w:rsidP="00205E04">
      <w:pPr>
        <w:rPr>
          <w:rFonts w:cstheme="minorHAnsi"/>
          <w:bCs/>
          <w:color w:val="000000" w:themeColor="text1"/>
        </w:rPr>
      </w:pPr>
      <w:r w:rsidRPr="00E77B03">
        <w:rPr>
          <w:rFonts w:cstheme="minorHAnsi"/>
          <w:bCs/>
          <w:color w:val="000000" w:themeColor="text1"/>
        </w:rPr>
        <w:t xml:space="preserve">Matthias Heintz, Lecturer, </w:t>
      </w:r>
      <w:hyperlink r:id="rId11" w:history="1">
        <w:r w:rsidRPr="00E77B03">
          <w:rPr>
            <w:rStyle w:val="Hyperlink"/>
            <w:rFonts w:cstheme="minorHAnsi"/>
            <w:bCs/>
          </w:rPr>
          <w:t>mmh21@leicester.ac.uk</w:t>
        </w:r>
      </w:hyperlink>
    </w:p>
    <w:p w14:paraId="3D5AC51C" w14:textId="77777777" w:rsidR="00E83F0C" w:rsidRPr="00BF7AAA" w:rsidRDefault="00E83F0C" w:rsidP="004F7602">
      <w:pPr>
        <w:rPr>
          <w:rFonts w:cstheme="minorHAnsi"/>
        </w:rPr>
      </w:pPr>
    </w:p>
    <w:p w14:paraId="5E48961E" w14:textId="1BEF12AE" w:rsidR="004F7602" w:rsidRPr="00910574" w:rsidRDefault="004F7602" w:rsidP="00910574">
      <w:pPr>
        <w:rPr>
          <w:rFonts w:cstheme="minorHAnsi"/>
          <w:iCs/>
          <w:szCs w:val="24"/>
        </w:rPr>
      </w:pPr>
      <w:r w:rsidRPr="00910574">
        <w:rPr>
          <w:rFonts w:cstheme="minorHAnsi"/>
          <w:iCs/>
        </w:rPr>
        <w:t xml:space="preserve">If you </w:t>
      </w:r>
      <w:r w:rsidR="006C2349" w:rsidRPr="00910574">
        <w:rPr>
          <w:rFonts w:cstheme="minorHAnsi"/>
          <w:iCs/>
        </w:rPr>
        <w:t xml:space="preserve">require more </w:t>
      </w:r>
      <w:r w:rsidRPr="00910574">
        <w:rPr>
          <w:rFonts w:cstheme="minorHAnsi"/>
          <w:iCs/>
        </w:rPr>
        <w:t xml:space="preserve">GDPR data protection </w:t>
      </w:r>
      <w:r w:rsidR="006C2349" w:rsidRPr="00910574">
        <w:rPr>
          <w:rFonts w:cstheme="minorHAnsi"/>
          <w:iCs/>
        </w:rPr>
        <w:t xml:space="preserve">information </w:t>
      </w:r>
      <w:r w:rsidRPr="00910574">
        <w:rPr>
          <w:rFonts w:cstheme="minorHAnsi"/>
          <w:iCs/>
        </w:rPr>
        <w:t xml:space="preserve">then you can </w:t>
      </w:r>
      <w:r w:rsidRPr="00910574">
        <w:rPr>
          <w:rFonts w:cstheme="minorHAnsi"/>
          <w:iCs/>
          <w:szCs w:val="24"/>
        </w:rPr>
        <w:t xml:space="preserve">access </w:t>
      </w:r>
      <w:r w:rsidR="006C2349" w:rsidRPr="00910574">
        <w:rPr>
          <w:rFonts w:cstheme="minorHAnsi"/>
          <w:iCs/>
          <w:szCs w:val="24"/>
        </w:rPr>
        <w:t xml:space="preserve">this </w:t>
      </w:r>
      <w:r w:rsidRPr="00910574">
        <w:rPr>
          <w:rFonts w:cstheme="minorHAnsi"/>
          <w:iCs/>
          <w:szCs w:val="24"/>
        </w:rPr>
        <w:t>via the University’s Information Assurance Services</w:t>
      </w:r>
      <w:r w:rsidR="00E83F0C" w:rsidRPr="00910574">
        <w:rPr>
          <w:rFonts w:cstheme="minorHAnsi"/>
          <w:iCs/>
          <w:szCs w:val="24"/>
        </w:rPr>
        <w:t>:</w:t>
      </w:r>
      <w:r w:rsidRPr="00910574">
        <w:rPr>
          <w:rFonts w:cstheme="minorHAnsi"/>
          <w:iCs/>
          <w:szCs w:val="24"/>
        </w:rPr>
        <w:t xml:space="preserve"> </w:t>
      </w:r>
    </w:p>
    <w:p w14:paraId="21B3D9A9" w14:textId="77777777" w:rsidR="00E83F0C" w:rsidRPr="00910574" w:rsidRDefault="00E83F0C" w:rsidP="00910574">
      <w:pPr>
        <w:rPr>
          <w:rFonts w:cstheme="minorHAnsi"/>
          <w:iCs/>
          <w:szCs w:val="24"/>
        </w:rPr>
      </w:pPr>
    </w:p>
    <w:p w14:paraId="0BB1FD4B" w14:textId="537742EA" w:rsidR="004F7602" w:rsidRPr="00910574" w:rsidRDefault="004F7602" w:rsidP="00910574">
      <w:pPr>
        <w:rPr>
          <w:rFonts w:cstheme="minorBidi"/>
          <w:iCs/>
        </w:rPr>
      </w:pPr>
      <w:r w:rsidRPr="00910574">
        <w:rPr>
          <w:rFonts w:cstheme="minorBidi"/>
          <w:iCs/>
        </w:rPr>
        <w:t>Information Assurance Services</w:t>
      </w:r>
      <w:r w:rsidRPr="00910574">
        <w:rPr>
          <w:iCs/>
        </w:rPr>
        <w:br/>
      </w:r>
      <w:r w:rsidRPr="00910574">
        <w:rPr>
          <w:rFonts w:cstheme="minorBidi"/>
          <w:iCs/>
        </w:rPr>
        <w:t>University of Leicester</w:t>
      </w:r>
      <w:r w:rsidRPr="00910574">
        <w:rPr>
          <w:iCs/>
        </w:rPr>
        <w:br/>
      </w:r>
      <w:r w:rsidRPr="00910574">
        <w:rPr>
          <w:rFonts w:cstheme="minorBidi"/>
          <w:iCs/>
        </w:rPr>
        <w:t>University Road</w:t>
      </w:r>
      <w:r w:rsidRPr="00910574">
        <w:rPr>
          <w:iCs/>
        </w:rPr>
        <w:br/>
      </w:r>
      <w:r w:rsidRPr="00910574">
        <w:rPr>
          <w:rFonts w:cstheme="minorBidi"/>
          <w:iCs/>
        </w:rPr>
        <w:t>Leicester</w:t>
      </w:r>
      <w:r w:rsidRPr="00910574">
        <w:rPr>
          <w:iCs/>
        </w:rPr>
        <w:br/>
      </w:r>
      <w:r w:rsidRPr="00910574">
        <w:rPr>
          <w:rFonts w:cstheme="minorBidi"/>
          <w:iCs/>
        </w:rPr>
        <w:lastRenderedPageBreak/>
        <w:t>LE1 7RH</w:t>
      </w:r>
      <w:r w:rsidRPr="00910574">
        <w:rPr>
          <w:iCs/>
        </w:rPr>
        <w:br/>
      </w:r>
      <w:r w:rsidRPr="00910574">
        <w:rPr>
          <w:rFonts w:cstheme="minorBidi"/>
          <w:iCs/>
        </w:rPr>
        <w:t>T: +44 (0)116 229 7945</w:t>
      </w:r>
      <w:r w:rsidRPr="00910574">
        <w:rPr>
          <w:iCs/>
        </w:rPr>
        <w:br/>
      </w:r>
      <w:r w:rsidRPr="00910574">
        <w:rPr>
          <w:rFonts w:cstheme="minorBidi"/>
          <w:iCs/>
        </w:rPr>
        <w:t>E:</w:t>
      </w:r>
      <w:r w:rsidR="00E83F0C" w:rsidRPr="00910574">
        <w:rPr>
          <w:rFonts w:cstheme="minorBidi"/>
          <w:iCs/>
        </w:rPr>
        <w:t xml:space="preserve"> </w:t>
      </w:r>
      <w:r w:rsidR="1C415A9F" w:rsidRPr="00910574">
        <w:rPr>
          <w:rFonts w:cstheme="minorBidi"/>
          <w:iCs/>
        </w:rPr>
        <w:t>dpo@le.ac</w:t>
      </w:r>
    </w:p>
    <w:p w14:paraId="464ED201" w14:textId="61AA79F5" w:rsidR="00E83F0C" w:rsidRPr="00910574" w:rsidRDefault="00E83F0C" w:rsidP="00910574">
      <w:pPr>
        <w:rPr>
          <w:rFonts w:cstheme="minorHAnsi"/>
          <w:iCs/>
          <w:szCs w:val="24"/>
        </w:rPr>
      </w:pPr>
      <w:r w:rsidRPr="00910574">
        <w:rPr>
          <w:rFonts w:cstheme="minorHAnsi"/>
          <w:iCs/>
          <w:szCs w:val="24"/>
        </w:rPr>
        <w:t>W:</w:t>
      </w:r>
      <w:r w:rsidRPr="00910574">
        <w:rPr>
          <w:rFonts w:cstheme="minorHAnsi"/>
          <w:iCs/>
        </w:rPr>
        <w:t xml:space="preserve"> </w:t>
      </w:r>
      <w:hyperlink r:id="rId12" w:history="1">
        <w:r w:rsidRPr="00910574">
          <w:rPr>
            <w:rStyle w:val="Hyperlink"/>
            <w:rFonts w:cstheme="minorHAnsi"/>
            <w:iCs/>
            <w:color w:val="auto"/>
            <w:szCs w:val="24"/>
          </w:rPr>
          <w:t>https://www2.le.ac.uk/offices/ias</w:t>
        </w:r>
      </w:hyperlink>
    </w:p>
    <w:p w14:paraId="58DB4D33" w14:textId="77777777" w:rsidR="004F7602" w:rsidRPr="00BF7AAA" w:rsidRDefault="004F7602" w:rsidP="00910574">
      <w:pPr>
        <w:pStyle w:val="NormalWeb"/>
        <w:spacing w:before="0" w:beforeAutospacing="0" w:after="0" w:afterAutospacing="0"/>
        <w:rPr>
          <w:rFonts w:asciiTheme="minorHAnsi" w:hAnsiTheme="minorHAnsi" w:cstheme="minorHAnsi"/>
        </w:rPr>
      </w:pPr>
      <w:r w:rsidRPr="00BF7AAA">
        <w:rPr>
          <w:rFonts w:asciiTheme="minorHAnsi" w:hAnsiTheme="minorHAnsi" w:cstheme="minorHAnsi"/>
        </w:rPr>
        <w:t xml:space="preserve"> </w:t>
      </w:r>
    </w:p>
    <w:p w14:paraId="0136D6CE" w14:textId="495F63B6" w:rsidR="00D86F2D" w:rsidRPr="00CC76C9" w:rsidRDefault="00D86F2D" w:rsidP="00CC76C9">
      <w:pPr>
        <w:pStyle w:val="Heading3"/>
        <w:rPr>
          <w:color w:val="auto"/>
        </w:rPr>
      </w:pPr>
      <w:r w:rsidRPr="00BF7AAA">
        <w:rPr>
          <w:color w:val="auto"/>
        </w:rPr>
        <w:t>Thank you</w:t>
      </w:r>
    </w:p>
    <w:p w14:paraId="0C76B54C" w14:textId="77777777" w:rsidR="008E4516" w:rsidRPr="004E4642" w:rsidRDefault="008E4516" w:rsidP="004354A7"/>
    <w:sectPr w:rsidR="008E4516" w:rsidRPr="004E4642" w:rsidSect="00930784">
      <w:headerReference w:type="default" r:id="rId13"/>
      <w:footerReference w:type="even" r:id="rId14"/>
      <w:footerReference w:type="default" r:id="rId15"/>
      <w:footerReference w:type="first" r:id="rId16"/>
      <w:pgSz w:w="11907" w:h="16840"/>
      <w:pgMar w:top="2021" w:right="1134" w:bottom="1134" w:left="1134"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ACB11" w14:textId="77777777" w:rsidR="0073644B" w:rsidRDefault="0073644B">
      <w:r>
        <w:separator/>
      </w:r>
    </w:p>
    <w:p w14:paraId="4C2D0133" w14:textId="77777777" w:rsidR="0073644B" w:rsidRDefault="0073644B"/>
    <w:p w14:paraId="7593D9F1" w14:textId="77777777" w:rsidR="0073644B" w:rsidRDefault="0073644B" w:rsidP="004E4642"/>
    <w:p w14:paraId="441CD947" w14:textId="77777777" w:rsidR="0073644B" w:rsidRDefault="0073644B" w:rsidP="00930784"/>
    <w:p w14:paraId="21C853D5" w14:textId="77777777" w:rsidR="0073644B" w:rsidRDefault="0073644B" w:rsidP="00930784"/>
    <w:p w14:paraId="1D44E075" w14:textId="77777777" w:rsidR="0073644B" w:rsidRDefault="0073644B" w:rsidP="00930784"/>
    <w:p w14:paraId="7663A651" w14:textId="77777777" w:rsidR="0073644B" w:rsidRDefault="0073644B" w:rsidP="00930784"/>
  </w:endnote>
  <w:endnote w:type="continuationSeparator" w:id="0">
    <w:p w14:paraId="0D6C68DD" w14:textId="77777777" w:rsidR="0073644B" w:rsidRDefault="0073644B">
      <w:r>
        <w:continuationSeparator/>
      </w:r>
    </w:p>
    <w:p w14:paraId="12FF9B7D" w14:textId="77777777" w:rsidR="0073644B" w:rsidRDefault="0073644B"/>
    <w:p w14:paraId="72FCBC89" w14:textId="77777777" w:rsidR="0073644B" w:rsidRDefault="0073644B" w:rsidP="004E4642"/>
    <w:p w14:paraId="64D9C176" w14:textId="77777777" w:rsidR="0073644B" w:rsidRDefault="0073644B" w:rsidP="00930784"/>
    <w:p w14:paraId="10DFC913" w14:textId="77777777" w:rsidR="0073644B" w:rsidRDefault="0073644B" w:rsidP="00930784"/>
    <w:p w14:paraId="7431A562" w14:textId="77777777" w:rsidR="0073644B" w:rsidRDefault="0073644B" w:rsidP="00930784"/>
    <w:p w14:paraId="2FA28562" w14:textId="77777777" w:rsidR="0073644B" w:rsidRDefault="0073644B" w:rsidP="00930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B203D" w14:textId="77777777" w:rsidR="00EB2806" w:rsidRDefault="00EB28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60BFDE" w14:textId="77777777" w:rsidR="00EB2806" w:rsidRDefault="00EB2806">
    <w:pPr>
      <w:pStyle w:val="Footer"/>
      <w:ind w:right="360"/>
    </w:pPr>
  </w:p>
  <w:p w14:paraId="62D97DF8" w14:textId="77777777" w:rsidR="00B462AA" w:rsidRDefault="00B462AA"/>
  <w:p w14:paraId="14261C64" w14:textId="77777777" w:rsidR="00B462AA" w:rsidRDefault="00B462AA" w:rsidP="004E4642"/>
  <w:p w14:paraId="44D8AF8D" w14:textId="77777777" w:rsidR="00B462AA" w:rsidRDefault="00B462AA" w:rsidP="00930784"/>
  <w:p w14:paraId="04375446" w14:textId="77777777" w:rsidR="00B462AA" w:rsidRDefault="00B462AA" w:rsidP="00930784"/>
  <w:p w14:paraId="2E3CE797" w14:textId="77777777" w:rsidR="00B462AA" w:rsidRDefault="00B462AA" w:rsidP="00930784"/>
  <w:p w14:paraId="35095CB2" w14:textId="77777777" w:rsidR="00B462AA" w:rsidRDefault="00B462AA" w:rsidP="009307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7154" w14:textId="666D34DA" w:rsidR="00F10882" w:rsidRDefault="00DF442F" w:rsidP="00F10882">
    <w:pPr>
      <w:tabs>
        <w:tab w:val="right" w:pos="9214"/>
      </w:tabs>
      <w:ind w:right="360"/>
      <w:rPr>
        <w:sz w:val="16"/>
      </w:rPr>
    </w:pPr>
    <w:r w:rsidRPr="005438BA">
      <w:rPr>
        <w:sz w:val="16"/>
      </w:rPr>
      <w:t>Lego: Set Checklist Creator Usability Test</w:t>
    </w:r>
    <w:r>
      <w:rPr>
        <w:color w:val="ED7D31" w:themeColor="accent2"/>
        <w:sz w:val="16"/>
      </w:rPr>
      <w:t xml:space="preserve"> </w:t>
    </w:r>
    <w:r w:rsidR="008A6F17">
      <w:rPr>
        <w:sz w:val="16"/>
      </w:rPr>
      <w:t>Participan</w:t>
    </w:r>
    <w:r w:rsidR="00F10882">
      <w:rPr>
        <w:sz w:val="16"/>
      </w:rPr>
      <w:t>t Information Sheet Version 1.0</w:t>
    </w:r>
    <w:r w:rsidR="00F10882">
      <w:rPr>
        <w:sz w:val="16"/>
      </w:rPr>
      <w:tab/>
    </w:r>
    <w:r w:rsidR="008A6F17">
      <w:rPr>
        <w:sz w:val="16"/>
      </w:rPr>
      <w:fldChar w:fldCharType="begin"/>
    </w:r>
    <w:r w:rsidR="008A6F17">
      <w:rPr>
        <w:sz w:val="16"/>
      </w:rPr>
      <w:instrText xml:space="preserve"> DATE \@ "dd MMMM yyyy" </w:instrText>
    </w:r>
    <w:r w:rsidR="008A6F17">
      <w:rPr>
        <w:sz w:val="16"/>
      </w:rPr>
      <w:fldChar w:fldCharType="separate"/>
    </w:r>
    <w:r w:rsidR="002C1938">
      <w:rPr>
        <w:noProof/>
        <w:sz w:val="16"/>
      </w:rPr>
      <w:t>22 April 2022</w:t>
    </w:r>
    <w:r w:rsidR="008A6F17">
      <w:rPr>
        <w:sz w:val="16"/>
      </w:rPr>
      <w:fldChar w:fldCharType="end"/>
    </w:r>
  </w:p>
  <w:p w14:paraId="7D845723" w14:textId="2CE59B49" w:rsidR="00EB2806" w:rsidRDefault="000864B9" w:rsidP="00F10882">
    <w:pPr>
      <w:tabs>
        <w:tab w:val="right" w:pos="9214"/>
      </w:tabs>
      <w:ind w:right="360"/>
      <w:rPr>
        <w:sz w:val="16"/>
      </w:rPr>
    </w:pPr>
    <w:r w:rsidRPr="000864B9">
      <w:rPr>
        <w:sz w:val="16"/>
      </w:rPr>
      <w:t>34416</w:t>
    </w:r>
    <w:r w:rsidR="007A1981">
      <w:rPr>
        <w:sz w:val="16"/>
      </w:rPr>
      <w:tab/>
      <w:t xml:space="preserve">Page </w:t>
    </w:r>
    <w:r w:rsidR="007A1981">
      <w:rPr>
        <w:sz w:val="16"/>
      </w:rPr>
      <w:fldChar w:fldCharType="begin"/>
    </w:r>
    <w:r w:rsidR="007A1981">
      <w:rPr>
        <w:sz w:val="16"/>
      </w:rPr>
      <w:instrText xml:space="preserve"> PAGE   \* MERGEFORMAT </w:instrText>
    </w:r>
    <w:r w:rsidR="007A1981">
      <w:rPr>
        <w:sz w:val="16"/>
      </w:rPr>
      <w:fldChar w:fldCharType="separate"/>
    </w:r>
    <w:r w:rsidR="00105DCA">
      <w:rPr>
        <w:noProof/>
        <w:sz w:val="16"/>
      </w:rPr>
      <w:t>1</w:t>
    </w:r>
    <w:r w:rsidR="007A1981">
      <w:rPr>
        <w:sz w:val="16"/>
      </w:rPr>
      <w:fldChar w:fldCharType="end"/>
    </w:r>
    <w:r w:rsidR="007A1981">
      <w:rPr>
        <w:sz w:val="16"/>
      </w:rPr>
      <w:t xml:space="preserve"> of </w:t>
    </w:r>
    <w:r w:rsidR="007A1981">
      <w:rPr>
        <w:sz w:val="16"/>
      </w:rPr>
      <w:fldChar w:fldCharType="begin"/>
    </w:r>
    <w:r w:rsidR="007A1981">
      <w:rPr>
        <w:sz w:val="16"/>
      </w:rPr>
      <w:instrText xml:space="preserve"> NUMPAGES   \* MERGEFORMAT </w:instrText>
    </w:r>
    <w:r w:rsidR="007A1981">
      <w:rPr>
        <w:sz w:val="16"/>
      </w:rPr>
      <w:fldChar w:fldCharType="separate"/>
    </w:r>
    <w:r w:rsidR="00105DCA">
      <w:rPr>
        <w:noProof/>
        <w:sz w:val="16"/>
      </w:rPr>
      <w:t>7</w:t>
    </w:r>
    <w:r w:rsidR="007A1981">
      <w:rPr>
        <w:sz w:val="16"/>
      </w:rPr>
      <w:fldChar w:fldCharType="end"/>
    </w:r>
  </w:p>
  <w:p w14:paraId="16682AEE" w14:textId="77777777" w:rsidR="00930784" w:rsidRDefault="00930784" w:rsidP="00930784">
    <w:pPr>
      <w:ind w:right="360"/>
      <w:rPr>
        <w:noProof/>
        <w:sz w:val="16"/>
      </w:rPr>
    </w:pPr>
  </w:p>
  <w:p w14:paraId="0E800635" w14:textId="77777777" w:rsidR="00930784" w:rsidRDefault="00930784" w:rsidP="00930784">
    <w:pPr>
      <w:ind w:right="360"/>
      <w:rPr>
        <w:noProof/>
        <w:sz w:val="16"/>
      </w:rPr>
    </w:pPr>
  </w:p>
  <w:p w14:paraId="20CA3D25" w14:textId="3D5C06DC" w:rsidR="00B462AA" w:rsidRPr="00930784" w:rsidRDefault="004F7602" w:rsidP="00930784">
    <w:pPr>
      <w:ind w:right="360"/>
      <w:rPr>
        <w:noProof/>
        <w:sz w:val="16"/>
      </w:rPr>
    </w:pPr>
    <w:r>
      <w:rPr>
        <w:noProof/>
        <w:sz w:val="16"/>
      </w:rPr>
      <mc:AlternateContent>
        <mc:Choice Requires="wps">
          <w:drawing>
            <wp:anchor distT="0" distB="0" distL="114300" distR="114300" simplePos="0" relativeHeight="251657728" behindDoc="0" locked="0" layoutInCell="0" allowOverlap="1" wp14:anchorId="04C24919" wp14:editId="2C7AFE14">
              <wp:simplePos x="0" y="0"/>
              <wp:positionH relativeFrom="column">
                <wp:posOffset>-777240</wp:posOffset>
              </wp:positionH>
              <wp:positionV relativeFrom="paragraph">
                <wp:posOffset>295275</wp:posOffset>
              </wp:positionV>
              <wp:extent cx="6949440"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494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w14:anchorId="7138D235">
            <v:line id="Line 8"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61.2pt,23.25pt" to="486pt,23.25pt" w14:anchorId="49B16F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mkEgIAACkEAAAOAAAAZHJzL2Uyb0RvYy54bWysU8GO2jAQvVfqP1i+QxKash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8BF7" w14:textId="77777777" w:rsidR="00EB2806" w:rsidRDefault="00EB2806">
    <w:pPr>
      <w:pStyle w:val="Footer"/>
      <w:framePr w:wrap="around" w:vAnchor="page" w:hAnchor="margin" w:xAlign="right" w:y="16274" w:anchorLock="1"/>
      <w:rPr>
        <w:rStyle w:val="PageNumber"/>
        <w:sz w:val="16"/>
      </w:rPr>
    </w:pPr>
  </w:p>
  <w:p w14:paraId="048D675D" w14:textId="77777777" w:rsidR="00EB2806" w:rsidRDefault="00EB2806" w:rsidP="008A6F17">
    <w:pPr>
      <w:ind w:right="360"/>
      <w:rPr>
        <w:sz w:val="16"/>
      </w:rPr>
    </w:pPr>
  </w:p>
  <w:p w14:paraId="3FC30C2A" w14:textId="77777777" w:rsidR="008A6F17" w:rsidRDefault="008A6F17" w:rsidP="008A6F17">
    <w:pPr>
      <w:ind w:right="360"/>
      <w:rPr>
        <w:sz w:val="16"/>
      </w:rPr>
    </w:pPr>
  </w:p>
  <w:p w14:paraId="38B675A2" w14:textId="77777777" w:rsidR="008A6F17" w:rsidRDefault="008A6F17" w:rsidP="008A6F17">
    <w:pPr>
      <w:ind w:right="360"/>
      <w:rPr>
        <w:sz w:val="16"/>
      </w:rPr>
    </w:pPr>
  </w:p>
  <w:p w14:paraId="4ACBA18A" w14:textId="77777777" w:rsidR="00EB2806" w:rsidRDefault="00EB2806">
    <w:pPr>
      <w:jc w:val="righ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F366E" w14:textId="77777777" w:rsidR="0073644B" w:rsidRDefault="0073644B">
      <w:r>
        <w:separator/>
      </w:r>
    </w:p>
    <w:p w14:paraId="59A80482" w14:textId="77777777" w:rsidR="0073644B" w:rsidRDefault="0073644B"/>
    <w:p w14:paraId="1DC1D44F" w14:textId="77777777" w:rsidR="0073644B" w:rsidRDefault="0073644B" w:rsidP="004E4642"/>
    <w:p w14:paraId="2FFA8F73" w14:textId="77777777" w:rsidR="0073644B" w:rsidRDefault="0073644B" w:rsidP="00930784"/>
    <w:p w14:paraId="3A5E03D2" w14:textId="77777777" w:rsidR="0073644B" w:rsidRDefault="0073644B" w:rsidP="00930784"/>
    <w:p w14:paraId="43C56F59" w14:textId="77777777" w:rsidR="0073644B" w:rsidRDefault="0073644B" w:rsidP="00930784"/>
    <w:p w14:paraId="084D7DEE" w14:textId="77777777" w:rsidR="0073644B" w:rsidRDefault="0073644B" w:rsidP="00930784"/>
  </w:footnote>
  <w:footnote w:type="continuationSeparator" w:id="0">
    <w:p w14:paraId="271B1213" w14:textId="77777777" w:rsidR="0073644B" w:rsidRDefault="0073644B">
      <w:r>
        <w:continuationSeparator/>
      </w:r>
    </w:p>
    <w:p w14:paraId="54913D44" w14:textId="77777777" w:rsidR="0073644B" w:rsidRDefault="0073644B"/>
    <w:p w14:paraId="62E835CA" w14:textId="77777777" w:rsidR="0073644B" w:rsidRDefault="0073644B" w:rsidP="004E4642"/>
    <w:p w14:paraId="0164694B" w14:textId="77777777" w:rsidR="0073644B" w:rsidRDefault="0073644B" w:rsidP="00930784"/>
    <w:p w14:paraId="04280CBC" w14:textId="77777777" w:rsidR="0073644B" w:rsidRDefault="0073644B" w:rsidP="00930784"/>
    <w:p w14:paraId="0F7D3B67" w14:textId="77777777" w:rsidR="0073644B" w:rsidRDefault="0073644B" w:rsidP="00930784"/>
    <w:p w14:paraId="525C98BF" w14:textId="77777777" w:rsidR="0073644B" w:rsidRDefault="0073644B" w:rsidP="00930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1887" w14:textId="31079E58" w:rsidR="00CE15F0" w:rsidRPr="00CE15F0" w:rsidRDefault="00CE15F0" w:rsidP="00CE15F0">
    <w:pPr>
      <w:pStyle w:val="NormalWeb"/>
      <w:spacing w:before="0" w:beforeAutospacing="0" w:after="0" w:afterAutospacing="0"/>
      <w:jc w:val="right"/>
      <w:rPr>
        <w:rFonts w:ascii="Arial" w:hAnsi="Arial" w:cs="Arial"/>
        <w:b/>
        <w:bCs/>
        <w:color w:val="4472C4" w:themeColor="accent5"/>
        <w:bdr w:val="none" w:sz="0" w:space="0" w:color="auto" w:frame="1"/>
      </w:rPr>
    </w:pPr>
  </w:p>
  <w:p w14:paraId="39A3CE4E" w14:textId="3970BABF" w:rsidR="00CE15F0" w:rsidRPr="00CE15F0" w:rsidRDefault="00105DCA" w:rsidP="00CE15F0">
    <w:pPr>
      <w:pStyle w:val="NormalWeb"/>
      <w:spacing w:before="0" w:beforeAutospacing="0" w:after="0" w:afterAutospacing="0"/>
      <w:jc w:val="right"/>
      <w:rPr>
        <w:rFonts w:ascii="Arial" w:hAnsi="Arial" w:cs="Arial"/>
        <w:b/>
        <w:bCs/>
        <w:color w:val="4472C4" w:themeColor="accent5"/>
        <w:bdr w:val="none" w:sz="0" w:space="0" w:color="auto" w:frame="1"/>
      </w:rPr>
    </w:pPr>
    <w:r w:rsidRPr="00D334EE">
      <w:rPr>
        <w:noProof/>
      </w:rPr>
      <w:drawing>
        <wp:anchor distT="0" distB="0" distL="114300" distR="114300" simplePos="0" relativeHeight="251661824" behindDoc="1" locked="0" layoutInCell="1" allowOverlap="1" wp14:anchorId="1758C929" wp14:editId="399866E9">
          <wp:simplePos x="0" y="0"/>
          <wp:positionH relativeFrom="column">
            <wp:posOffset>-171450</wp:posOffset>
          </wp:positionH>
          <wp:positionV relativeFrom="paragraph">
            <wp:posOffset>125730</wp:posOffset>
          </wp:positionV>
          <wp:extent cx="1862109" cy="626346"/>
          <wp:effectExtent l="0" t="0" r="508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2109" cy="626346"/>
                  </a:xfrm>
                  <a:prstGeom prst="rect">
                    <a:avLst/>
                  </a:prstGeom>
                </pic:spPr>
              </pic:pic>
            </a:graphicData>
          </a:graphic>
        </wp:anchor>
      </w:drawing>
    </w:r>
  </w:p>
  <w:p w14:paraId="6A29FF37" w14:textId="248E1F58" w:rsidR="00B462AA" w:rsidRDefault="00B462AA"/>
  <w:p w14:paraId="766B2814" w14:textId="41D2484B" w:rsidR="00B462AA" w:rsidRDefault="00B462AA" w:rsidP="004E4642"/>
  <w:p w14:paraId="61E8E9A7" w14:textId="77777777" w:rsidR="00B462AA" w:rsidRDefault="00B462AA" w:rsidP="009307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1" w15:restartNumberingAfterBreak="0">
    <w:nsid w:val="00000003"/>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2" w15:restartNumberingAfterBreak="0">
    <w:nsid w:val="085732C5"/>
    <w:multiLevelType w:val="hybridMultilevel"/>
    <w:tmpl w:val="33A6CAB2"/>
    <w:lvl w:ilvl="0" w:tplc="D7F21536">
      <w:start w:val="2"/>
      <w:numFmt w:val="decimal"/>
      <w:lvlText w:val="%1."/>
      <w:lvlJc w:val="left"/>
      <w:pPr>
        <w:tabs>
          <w:tab w:val="num" w:pos="720"/>
        </w:tabs>
        <w:ind w:left="720" w:hanging="36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3F317BD9"/>
    <w:multiLevelType w:val="singleLevel"/>
    <w:tmpl w:val="4ADAF3C8"/>
    <w:lvl w:ilvl="0">
      <w:start w:val="1"/>
      <w:numFmt w:val="bullet"/>
      <w:lvlText w:val=""/>
      <w:lvlJc w:val="left"/>
      <w:pPr>
        <w:tabs>
          <w:tab w:val="num" w:pos="360"/>
        </w:tabs>
        <w:ind w:left="340" w:hanging="340"/>
      </w:pPr>
      <w:rPr>
        <w:rFonts w:ascii="Symbol" w:hAnsi="Symbol" w:hint="default"/>
      </w:rPr>
    </w:lvl>
  </w:abstractNum>
  <w:abstractNum w:abstractNumId="4" w15:restartNumberingAfterBreak="0">
    <w:nsid w:val="3F4336D7"/>
    <w:multiLevelType w:val="hybridMultilevel"/>
    <w:tmpl w:val="8FE480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E2E03"/>
    <w:multiLevelType w:val="hybridMultilevel"/>
    <w:tmpl w:val="E294D9A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6" w15:restartNumberingAfterBreak="0">
    <w:nsid w:val="4F425EBA"/>
    <w:multiLevelType w:val="multilevel"/>
    <w:tmpl w:val="4F62BEA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52001075"/>
    <w:multiLevelType w:val="hybridMultilevel"/>
    <w:tmpl w:val="23D2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7"/>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MzMDA2tDQyNDNS0lEKTi0uzszPAykwqQUAv4EBnSwAAAA="/>
  </w:docVars>
  <w:rsids>
    <w:rsidRoot w:val="003A1B12"/>
    <w:rsid w:val="000302C1"/>
    <w:rsid w:val="000864B9"/>
    <w:rsid w:val="000D1953"/>
    <w:rsid w:val="000F72A7"/>
    <w:rsid w:val="001036D0"/>
    <w:rsid w:val="0010504D"/>
    <w:rsid w:val="00105DCA"/>
    <w:rsid w:val="00122B0D"/>
    <w:rsid w:val="0014498F"/>
    <w:rsid w:val="001546EF"/>
    <w:rsid w:val="001677F3"/>
    <w:rsid w:val="0017075D"/>
    <w:rsid w:val="00192E1D"/>
    <w:rsid w:val="001C2AC2"/>
    <w:rsid w:val="001D377B"/>
    <w:rsid w:val="001E303E"/>
    <w:rsid w:val="001F344F"/>
    <w:rsid w:val="00205E04"/>
    <w:rsid w:val="00240743"/>
    <w:rsid w:val="00250A8F"/>
    <w:rsid w:val="00290ECB"/>
    <w:rsid w:val="002C1938"/>
    <w:rsid w:val="00301339"/>
    <w:rsid w:val="0030219A"/>
    <w:rsid w:val="00310298"/>
    <w:rsid w:val="00321FC0"/>
    <w:rsid w:val="003634C0"/>
    <w:rsid w:val="00367C5D"/>
    <w:rsid w:val="003A1B12"/>
    <w:rsid w:val="003A4FD8"/>
    <w:rsid w:val="003A57CE"/>
    <w:rsid w:val="003F0DCB"/>
    <w:rsid w:val="00406393"/>
    <w:rsid w:val="00413ADD"/>
    <w:rsid w:val="00430B6D"/>
    <w:rsid w:val="004354A7"/>
    <w:rsid w:val="0045581F"/>
    <w:rsid w:val="004758CA"/>
    <w:rsid w:val="004828E4"/>
    <w:rsid w:val="00487B37"/>
    <w:rsid w:val="004C30CF"/>
    <w:rsid w:val="004D24EC"/>
    <w:rsid w:val="004E1C8D"/>
    <w:rsid w:val="004E4642"/>
    <w:rsid w:val="004F31DD"/>
    <w:rsid w:val="004F7602"/>
    <w:rsid w:val="0051327F"/>
    <w:rsid w:val="00546DE8"/>
    <w:rsid w:val="00581FED"/>
    <w:rsid w:val="00583B34"/>
    <w:rsid w:val="00603E62"/>
    <w:rsid w:val="0061426D"/>
    <w:rsid w:val="006149F9"/>
    <w:rsid w:val="00634FE6"/>
    <w:rsid w:val="00685B6C"/>
    <w:rsid w:val="006B0358"/>
    <w:rsid w:val="006C2349"/>
    <w:rsid w:val="006E098A"/>
    <w:rsid w:val="006E2140"/>
    <w:rsid w:val="00724E3C"/>
    <w:rsid w:val="0073644B"/>
    <w:rsid w:val="00736CE0"/>
    <w:rsid w:val="00753B60"/>
    <w:rsid w:val="00755B28"/>
    <w:rsid w:val="0077263E"/>
    <w:rsid w:val="007822D7"/>
    <w:rsid w:val="00782822"/>
    <w:rsid w:val="007A1981"/>
    <w:rsid w:val="007A38ED"/>
    <w:rsid w:val="007C4AC9"/>
    <w:rsid w:val="00826EEE"/>
    <w:rsid w:val="00834CFE"/>
    <w:rsid w:val="008468F1"/>
    <w:rsid w:val="008701F6"/>
    <w:rsid w:val="00880125"/>
    <w:rsid w:val="008A42C0"/>
    <w:rsid w:val="008A6F17"/>
    <w:rsid w:val="008A729B"/>
    <w:rsid w:val="008C3D39"/>
    <w:rsid w:val="008C7389"/>
    <w:rsid w:val="008D08AA"/>
    <w:rsid w:val="008E3F9A"/>
    <w:rsid w:val="008E4516"/>
    <w:rsid w:val="008E5E28"/>
    <w:rsid w:val="008F588D"/>
    <w:rsid w:val="008F7442"/>
    <w:rsid w:val="009000EC"/>
    <w:rsid w:val="00910574"/>
    <w:rsid w:val="00927283"/>
    <w:rsid w:val="00930784"/>
    <w:rsid w:val="00942405"/>
    <w:rsid w:val="009669F0"/>
    <w:rsid w:val="00967C5B"/>
    <w:rsid w:val="009A5916"/>
    <w:rsid w:val="009C4B99"/>
    <w:rsid w:val="009C6DB1"/>
    <w:rsid w:val="009E0FE5"/>
    <w:rsid w:val="009E428A"/>
    <w:rsid w:val="00A02AB3"/>
    <w:rsid w:val="00A21CE3"/>
    <w:rsid w:val="00A30AD8"/>
    <w:rsid w:val="00A35C2C"/>
    <w:rsid w:val="00A6440E"/>
    <w:rsid w:val="00A65DF9"/>
    <w:rsid w:val="00A67048"/>
    <w:rsid w:val="00AD09BC"/>
    <w:rsid w:val="00AF380F"/>
    <w:rsid w:val="00B31C1D"/>
    <w:rsid w:val="00B41416"/>
    <w:rsid w:val="00B45997"/>
    <w:rsid w:val="00B462AA"/>
    <w:rsid w:val="00B7539C"/>
    <w:rsid w:val="00B963F0"/>
    <w:rsid w:val="00BA291D"/>
    <w:rsid w:val="00BA4185"/>
    <w:rsid w:val="00BB12D7"/>
    <w:rsid w:val="00BC1D97"/>
    <w:rsid w:val="00BF7AAA"/>
    <w:rsid w:val="00C0311A"/>
    <w:rsid w:val="00C3111F"/>
    <w:rsid w:val="00C7056D"/>
    <w:rsid w:val="00C97C0C"/>
    <w:rsid w:val="00CC024A"/>
    <w:rsid w:val="00CC76C9"/>
    <w:rsid w:val="00CD0853"/>
    <w:rsid w:val="00CE15F0"/>
    <w:rsid w:val="00D1469D"/>
    <w:rsid w:val="00D202F8"/>
    <w:rsid w:val="00D86F2D"/>
    <w:rsid w:val="00D96B70"/>
    <w:rsid w:val="00DB374D"/>
    <w:rsid w:val="00DB6EF8"/>
    <w:rsid w:val="00DC7386"/>
    <w:rsid w:val="00DD1E26"/>
    <w:rsid w:val="00DD4C21"/>
    <w:rsid w:val="00DF442F"/>
    <w:rsid w:val="00E02F5B"/>
    <w:rsid w:val="00E059E3"/>
    <w:rsid w:val="00E10CC0"/>
    <w:rsid w:val="00E21445"/>
    <w:rsid w:val="00E45B04"/>
    <w:rsid w:val="00E55BE2"/>
    <w:rsid w:val="00E76EEC"/>
    <w:rsid w:val="00E83F0C"/>
    <w:rsid w:val="00EB2806"/>
    <w:rsid w:val="00F03732"/>
    <w:rsid w:val="00F10882"/>
    <w:rsid w:val="00F11159"/>
    <w:rsid w:val="00F1299C"/>
    <w:rsid w:val="00F23402"/>
    <w:rsid w:val="00F23A54"/>
    <w:rsid w:val="00F562DF"/>
    <w:rsid w:val="00F64C62"/>
    <w:rsid w:val="00F73164"/>
    <w:rsid w:val="00F8758D"/>
    <w:rsid w:val="00FD1911"/>
    <w:rsid w:val="00FE5678"/>
    <w:rsid w:val="1C415A9F"/>
    <w:rsid w:val="3E72E779"/>
    <w:rsid w:val="4633CAAC"/>
    <w:rsid w:val="4CB5ACD5"/>
    <w:rsid w:val="56E61709"/>
    <w:rsid w:val="6373F999"/>
    <w:rsid w:val="74CFA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8F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784"/>
    <w:rPr>
      <w:rFonts w:asciiTheme="minorHAnsi" w:hAnsiTheme="minorHAnsi"/>
      <w:sz w:val="24"/>
    </w:rPr>
  </w:style>
  <w:style w:type="paragraph" w:styleId="Heading1">
    <w:name w:val="heading 1"/>
    <w:basedOn w:val="Normal"/>
    <w:next w:val="Normal"/>
    <w:qFormat/>
    <w:rsid w:val="004E4642"/>
    <w:pPr>
      <w:keepNext/>
      <w:outlineLvl w:val="0"/>
    </w:pPr>
    <w:rPr>
      <w:b/>
    </w:rPr>
  </w:style>
  <w:style w:type="paragraph" w:styleId="Heading2">
    <w:name w:val="heading 2"/>
    <w:basedOn w:val="Normal"/>
    <w:next w:val="Normal"/>
    <w:qFormat/>
    <w:pPr>
      <w:keepNext/>
      <w:outlineLvl w:val="1"/>
    </w:pPr>
    <w:rPr>
      <w:sz w:val="29"/>
    </w:rPr>
  </w:style>
  <w:style w:type="paragraph" w:styleId="Heading3">
    <w:name w:val="heading 3"/>
    <w:basedOn w:val="NormalWeb"/>
    <w:next w:val="Normal"/>
    <w:qFormat/>
    <w:rsid w:val="004E4642"/>
    <w:pPr>
      <w:spacing w:before="0" w:beforeAutospacing="0" w:after="0" w:afterAutospacing="0"/>
      <w:outlineLvl w:val="2"/>
    </w:pPr>
    <w:rPr>
      <w:rFonts w:asciiTheme="minorHAnsi" w:hAnsiTheme="minorHAnsi" w:cstheme="minorHAnsi"/>
      <w:color w:val="4472C4"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table" w:styleId="TableGrid">
    <w:name w:val="Table Grid"/>
    <w:basedOn w:val="TableNormal"/>
    <w:rsid w:val="00455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86F2D"/>
  </w:style>
  <w:style w:type="paragraph" w:styleId="NormalWeb">
    <w:name w:val="Normal (Web)"/>
    <w:basedOn w:val="Normal"/>
    <w:rsid w:val="00D86F2D"/>
    <w:pPr>
      <w:spacing w:before="100" w:beforeAutospacing="1" w:after="100" w:afterAutospacing="1"/>
    </w:pPr>
    <w:rPr>
      <w:rFonts w:ascii="Times New Roman" w:eastAsia="Times New Roman" w:hAnsi="Times New Roman"/>
      <w:szCs w:val="24"/>
    </w:rPr>
  </w:style>
  <w:style w:type="character" w:styleId="Strong">
    <w:name w:val="Strong"/>
    <w:uiPriority w:val="22"/>
    <w:qFormat/>
    <w:rsid w:val="00D86F2D"/>
    <w:rPr>
      <w:b/>
      <w:bCs/>
    </w:rPr>
  </w:style>
  <w:style w:type="character" w:styleId="Emphasis">
    <w:name w:val="Emphasis"/>
    <w:qFormat/>
    <w:rsid w:val="00D86F2D"/>
    <w:rPr>
      <w:i/>
      <w:iCs/>
    </w:rPr>
  </w:style>
  <w:style w:type="character" w:customStyle="1" w:styleId="apple-converted-space">
    <w:name w:val="apple-converted-space"/>
    <w:basedOn w:val="DefaultParagraphFont"/>
    <w:rsid w:val="00D86F2D"/>
  </w:style>
  <w:style w:type="character" w:styleId="Hyperlink">
    <w:name w:val="Hyperlink"/>
    <w:rsid w:val="00D86F2D"/>
    <w:rPr>
      <w:color w:val="0000FF"/>
      <w:u w:val="single"/>
    </w:rPr>
  </w:style>
  <w:style w:type="paragraph" w:styleId="BalloonText">
    <w:name w:val="Balloon Text"/>
    <w:basedOn w:val="Normal"/>
    <w:link w:val="BalloonTextChar"/>
    <w:uiPriority w:val="99"/>
    <w:semiHidden/>
    <w:unhideWhenUsed/>
    <w:rsid w:val="008A6F17"/>
    <w:rPr>
      <w:rFonts w:ascii="Tahoma" w:hAnsi="Tahoma" w:cs="Tahoma"/>
      <w:sz w:val="16"/>
      <w:szCs w:val="16"/>
    </w:rPr>
  </w:style>
  <w:style w:type="character" w:customStyle="1" w:styleId="BalloonTextChar">
    <w:name w:val="Balloon Text Char"/>
    <w:link w:val="BalloonText"/>
    <w:uiPriority w:val="99"/>
    <w:semiHidden/>
    <w:rsid w:val="008A6F17"/>
    <w:rPr>
      <w:rFonts w:ascii="Tahoma" w:hAnsi="Tahoma" w:cs="Tahoma"/>
      <w:sz w:val="16"/>
      <w:szCs w:val="16"/>
    </w:rPr>
  </w:style>
  <w:style w:type="character" w:customStyle="1" w:styleId="FooterChar">
    <w:name w:val="Footer Char"/>
    <w:link w:val="Footer"/>
    <w:uiPriority w:val="99"/>
    <w:rsid w:val="008A6F17"/>
    <w:rPr>
      <w:rFonts w:ascii="Arial" w:hAnsi="Arial"/>
      <w:sz w:val="24"/>
    </w:rPr>
  </w:style>
  <w:style w:type="paragraph" w:styleId="ListParagraph">
    <w:name w:val="List Paragraph"/>
    <w:basedOn w:val="Normal"/>
    <w:uiPriority w:val="34"/>
    <w:qFormat/>
    <w:rsid w:val="00CE15F0"/>
    <w:pPr>
      <w:spacing w:after="200" w:line="276" w:lineRule="auto"/>
      <w:ind w:left="720"/>
      <w:contextualSpacing/>
    </w:pPr>
    <w:rPr>
      <w:rFonts w:eastAsiaTheme="minorHAnsi" w:cstheme="minorBidi"/>
      <w:sz w:val="22"/>
      <w:szCs w:val="22"/>
      <w:lang w:eastAsia="en-US"/>
    </w:rPr>
  </w:style>
  <w:style w:type="character" w:styleId="FollowedHyperlink">
    <w:name w:val="FollowedHyperlink"/>
    <w:basedOn w:val="DefaultParagraphFont"/>
    <w:uiPriority w:val="99"/>
    <w:semiHidden/>
    <w:unhideWhenUsed/>
    <w:rsid w:val="003634C0"/>
    <w:rPr>
      <w:color w:val="954F72" w:themeColor="followedHyperlink"/>
      <w:u w:val="single"/>
    </w:rPr>
  </w:style>
  <w:style w:type="character" w:styleId="CommentReference">
    <w:name w:val="annotation reference"/>
    <w:basedOn w:val="DefaultParagraphFont"/>
    <w:uiPriority w:val="99"/>
    <w:semiHidden/>
    <w:unhideWhenUsed/>
    <w:rsid w:val="00E83F0C"/>
    <w:rPr>
      <w:sz w:val="16"/>
      <w:szCs w:val="16"/>
    </w:rPr>
  </w:style>
  <w:style w:type="paragraph" w:styleId="CommentText">
    <w:name w:val="annotation text"/>
    <w:basedOn w:val="Normal"/>
    <w:link w:val="CommentTextChar"/>
    <w:uiPriority w:val="99"/>
    <w:unhideWhenUsed/>
    <w:rsid w:val="00E83F0C"/>
    <w:rPr>
      <w:sz w:val="20"/>
    </w:rPr>
  </w:style>
  <w:style w:type="character" w:customStyle="1" w:styleId="CommentTextChar">
    <w:name w:val="Comment Text Char"/>
    <w:basedOn w:val="DefaultParagraphFont"/>
    <w:link w:val="CommentText"/>
    <w:uiPriority w:val="99"/>
    <w:rsid w:val="00E83F0C"/>
    <w:rPr>
      <w:rFonts w:ascii="Arial" w:hAnsi="Arial"/>
    </w:rPr>
  </w:style>
  <w:style w:type="paragraph" w:styleId="CommentSubject">
    <w:name w:val="annotation subject"/>
    <w:basedOn w:val="CommentText"/>
    <w:next w:val="CommentText"/>
    <w:link w:val="CommentSubjectChar"/>
    <w:uiPriority w:val="99"/>
    <w:semiHidden/>
    <w:unhideWhenUsed/>
    <w:rsid w:val="00E83F0C"/>
    <w:rPr>
      <w:b/>
      <w:bCs/>
    </w:rPr>
  </w:style>
  <w:style w:type="character" w:customStyle="1" w:styleId="CommentSubjectChar">
    <w:name w:val="Comment Subject Char"/>
    <w:basedOn w:val="CommentTextChar"/>
    <w:link w:val="CommentSubject"/>
    <w:uiPriority w:val="99"/>
    <w:semiHidden/>
    <w:rsid w:val="00E83F0C"/>
    <w:rPr>
      <w:rFonts w:ascii="Arial" w:hAnsi="Arial"/>
      <w:b/>
      <w:bCs/>
    </w:rPr>
  </w:style>
  <w:style w:type="paragraph" w:styleId="BlockText">
    <w:name w:val="Block Text"/>
    <w:basedOn w:val="Normal"/>
    <w:rsid w:val="001F344F"/>
    <w:pPr>
      <w:ind w:left="720" w:right="1826" w:hanging="720"/>
      <w:jc w:val="both"/>
    </w:pPr>
    <w:rPr>
      <w:rFonts w:ascii="Times New Roman" w:eastAsia="Times New Roman" w:hAnsi="Times New Roman"/>
      <w:lang w:eastAsia="en-US"/>
    </w:rPr>
  </w:style>
  <w:style w:type="paragraph" w:styleId="BodyText">
    <w:name w:val="Body Text"/>
    <w:basedOn w:val="Normal"/>
    <w:link w:val="BodyTextChar"/>
    <w:rsid w:val="00F1299C"/>
    <w:rPr>
      <w:rFonts w:ascii="Times New Roman" w:eastAsia="Times New Roman" w:hAnsi="Times New Roman"/>
      <w:lang w:eastAsia="en-US"/>
    </w:rPr>
  </w:style>
  <w:style w:type="character" w:customStyle="1" w:styleId="BodyTextChar">
    <w:name w:val="Body Text Char"/>
    <w:basedOn w:val="DefaultParagraphFont"/>
    <w:link w:val="BodyText"/>
    <w:rsid w:val="00F1299C"/>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746332">
      <w:bodyDiv w:val="1"/>
      <w:marLeft w:val="0"/>
      <w:marRight w:val="0"/>
      <w:marTop w:val="0"/>
      <w:marBottom w:val="0"/>
      <w:divBdr>
        <w:top w:val="none" w:sz="0" w:space="0" w:color="auto"/>
        <w:left w:val="none" w:sz="0" w:space="0" w:color="auto"/>
        <w:bottom w:val="none" w:sz="0" w:space="0" w:color="auto"/>
        <w:right w:val="none" w:sz="0" w:space="0" w:color="auto"/>
      </w:divBdr>
    </w:div>
    <w:div w:id="1337418101">
      <w:bodyDiv w:val="1"/>
      <w:marLeft w:val="0"/>
      <w:marRight w:val="0"/>
      <w:marTop w:val="0"/>
      <w:marBottom w:val="0"/>
      <w:divBdr>
        <w:top w:val="none" w:sz="0" w:space="0" w:color="auto"/>
        <w:left w:val="none" w:sz="0" w:space="0" w:color="auto"/>
        <w:bottom w:val="none" w:sz="0" w:space="0" w:color="auto"/>
        <w:right w:val="none" w:sz="0" w:space="0" w:color="auto"/>
      </w:divBdr>
    </w:div>
    <w:div w:id="170421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2.le.ac.uk/offices/ia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mh21@leicester.ac.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drb23@student.le.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95C484838B23469A38C5B095FF88EB" ma:contentTypeVersion="10" ma:contentTypeDescription="Create a new document." ma:contentTypeScope="" ma:versionID="8ef23415abb905c319e990af035a8a13">
  <xsd:schema xmlns:xsd="http://www.w3.org/2001/XMLSchema" xmlns:xs="http://www.w3.org/2001/XMLSchema" xmlns:p="http://schemas.microsoft.com/office/2006/metadata/properties" xmlns:ns2="262f0538-3d72-4e7c-816c-447f04fcfea9" targetNamespace="http://schemas.microsoft.com/office/2006/metadata/properties" ma:root="true" ma:fieldsID="b58c1bb93554a2097536f4476ed88d4a" ns2:_="">
    <xsd:import namespace="262f0538-3d72-4e7c-816c-447f04fcfe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So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f0538-3d72-4e7c-816c-447f04fcf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op" ma:index="17" nillable="true" ma:displayName="Sop" ma:default="0" ma:internalName="So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op xmlns="262f0538-3d72-4e7c-816c-447f04fcfea9">false</Sop>
  </documentManagement>
</p:properties>
</file>

<file path=customXml/itemProps1.xml><?xml version="1.0" encoding="utf-8"?>
<ds:datastoreItem xmlns:ds="http://schemas.openxmlformats.org/officeDocument/2006/customXml" ds:itemID="{4CA1D394-1AF4-400F-AD5B-DA04ED2E6D79}">
  <ds:schemaRefs>
    <ds:schemaRef ds:uri="http://schemas.microsoft.com/sharepoint/v3/contenttype/forms"/>
  </ds:schemaRefs>
</ds:datastoreItem>
</file>

<file path=customXml/itemProps2.xml><?xml version="1.0" encoding="utf-8"?>
<ds:datastoreItem xmlns:ds="http://schemas.openxmlformats.org/officeDocument/2006/customXml" ds:itemID="{C3AF1CFE-9F50-44A7-8D68-A632350E4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f0538-3d72-4e7c-816c-447f04fcf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F479D-C5E4-476C-8384-AAF1293AC939}">
  <ds:schemaRefs>
    <ds:schemaRef ds:uri="http://schemas.microsoft.com/office/2006/metadata/properties"/>
    <ds:schemaRef ds:uri="http://schemas.microsoft.com/office/infopath/2007/PartnerControls"/>
    <ds:schemaRef ds:uri="262f0538-3d72-4e7c-816c-447f04fcfea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0-03-24T12:42:00Z</dcterms:created>
  <dcterms:modified xsi:type="dcterms:W3CDTF">2022-04-2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5C484838B23469A38C5B095FF88EB</vt:lpwstr>
  </property>
  <property fmtid="{D5CDD505-2E9C-101B-9397-08002B2CF9AE}" pid="3" name="Order">
    <vt:r8>43500</vt:r8>
  </property>
</Properties>
</file>